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7081" w:rsidRPr="00B57081" w:rsidRDefault="007B67AB" w:rsidP="007B67AB">
      <w:pPr>
        <w:tabs>
          <w:tab w:val="left" w:pos="1980"/>
        </w:tabs>
        <w:spacing w:line="240" w:lineRule="auto"/>
        <w:ind w:left="1980"/>
      </w:pPr>
      <w:r w:rsidRPr="000750E9">
        <w:rPr>
          <w:b/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08768DA" wp14:editId="35CE2E17">
                <wp:simplePos x="0" y="0"/>
                <wp:positionH relativeFrom="column">
                  <wp:posOffset>4581525</wp:posOffset>
                </wp:positionH>
                <wp:positionV relativeFrom="paragraph">
                  <wp:posOffset>895350</wp:posOffset>
                </wp:positionV>
                <wp:extent cx="1181100" cy="25717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57081" w:rsidRPr="000F1C25" w:rsidRDefault="00B57081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0.75pt;margin-top:70.5pt;width:93pt;height:20.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" stroked="f">
                <v:textbox>
                  <w:txbxContent>
                    <w:p w:rsidR="00B57081" w:rsidRPr="000F1C25" w:rsidRDefault="00B57081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750E9" w:rsidRPr="000750E9">
        <w:rPr>
          <w:b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5F766245" wp14:editId="5BA4CF06">
            <wp:simplePos x="0" y="0"/>
            <wp:positionH relativeFrom="column">
              <wp:posOffset>5772150</wp:posOffset>
            </wp:positionH>
            <wp:positionV relativeFrom="paragraph">
              <wp:posOffset>-9526</wp:posOffset>
            </wp:positionV>
            <wp:extent cx="1190408" cy="133921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am Kumar__photograph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703" cy="13507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367C" w:rsidRPr="000750E9">
        <w:rPr>
          <w:b/>
          <w:noProof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7812719F" wp14:editId="769DE48F">
            <wp:simplePos x="0" y="0"/>
            <wp:positionH relativeFrom="column">
              <wp:posOffset>5448300</wp:posOffset>
            </wp:positionH>
            <wp:positionV relativeFrom="paragraph">
              <wp:posOffset>15240</wp:posOffset>
            </wp:positionV>
            <wp:extent cx="164465" cy="182880"/>
            <wp:effectExtent l="0" t="0" r="6985" b="762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46367C" w:rsidRPr="000750E9">
        <w:rPr>
          <w:b/>
          <w:sz w:val="40"/>
          <w:szCs w:val="40"/>
        </w:rPr>
        <w:t>Pankaj</w:t>
      </w:r>
      <w:proofErr w:type="spellEnd"/>
      <w:r w:rsidR="0046367C" w:rsidRPr="000750E9">
        <w:rPr>
          <w:b/>
          <w:sz w:val="40"/>
          <w:szCs w:val="40"/>
        </w:rPr>
        <w:t xml:space="preserve"> </w:t>
      </w:r>
      <w:r w:rsidR="0046367C" w:rsidRPr="000750E9">
        <w:rPr>
          <w:b/>
          <w:sz w:val="40"/>
          <w:szCs w:val="40"/>
        </w:rPr>
        <w:br/>
      </w:r>
      <w:hyperlink r:id="rId10" w:history="1">
        <w:r w:rsidR="006B5160" w:rsidRPr="009C66E9">
          <w:rPr>
            <w:rStyle w:val="Hyperlink"/>
            <w:b/>
            <w:sz w:val="40"/>
            <w:szCs w:val="40"/>
          </w:rPr>
          <w:t>Pankaj.374351@2freemail.com</w:t>
        </w:r>
      </w:hyperlink>
      <w:r w:rsidR="006B5160">
        <w:rPr>
          <w:b/>
          <w:sz w:val="40"/>
          <w:szCs w:val="40"/>
        </w:rPr>
        <w:t xml:space="preserve"> </w:t>
      </w:r>
    </w:p>
    <w:p w:rsidR="0046367C" w:rsidRDefault="0046367C" w:rsidP="0046367C">
      <w:pPr>
        <w:pBdr>
          <w:bottom w:val="single" w:sz="4" w:space="1" w:color="auto"/>
        </w:pBdr>
        <w:spacing w:line="240" w:lineRule="auto"/>
        <w:rPr>
          <w:b/>
          <w:sz w:val="28"/>
          <w:szCs w:val="28"/>
        </w:rPr>
      </w:pPr>
    </w:p>
    <w:p w:rsidR="00DA0C90" w:rsidRDefault="00DA0C90" w:rsidP="00DA0C90">
      <w:pPr>
        <w:tabs>
          <w:tab w:val="left" w:pos="540"/>
        </w:tabs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4D48C475" wp14:editId="7BA58DB9">
            <wp:extent cx="161544" cy="18288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09__highlights and achievements-1 [black][60]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544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ab/>
        <w:t>Career Objective</w:t>
      </w:r>
    </w:p>
    <w:p w:rsidR="00095D66" w:rsidRDefault="00DA0C90" w:rsidP="00095D66">
      <w:pPr>
        <w:pStyle w:val="ListParagraph"/>
        <w:spacing w:line="240" w:lineRule="auto"/>
      </w:pPr>
      <w:r>
        <w:t xml:space="preserve">Achieve </w:t>
      </w:r>
      <w:r w:rsidR="00205D06">
        <w:t>efficiency in my work area and seek challenging roles in organization w</w:t>
      </w:r>
      <w:r>
        <w:t xml:space="preserve">here </w:t>
      </w:r>
      <w:r w:rsidR="00205D06">
        <w:t>m</w:t>
      </w:r>
      <w:r>
        <w:t xml:space="preserve">y </w:t>
      </w:r>
      <w:r w:rsidR="00205D06">
        <w:t>s</w:t>
      </w:r>
      <w:r>
        <w:t>kill</w:t>
      </w:r>
      <w:r w:rsidR="00205D06">
        <w:t>s are f</w:t>
      </w:r>
      <w:r>
        <w:t xml:space="preserve">ully </w:t>
      </w:r>
      <w:r w:rsidR="00205D06">
        <w:t>u</w:t>
      </w:r>
      <w:r>
        <w:t>tilized.</w:t>
      </w:r>
      <w:r w:rsidR="00095D66" w:rsidRPr="00095D66">
        <w:t xml:space="preserve"> </w:t>
      </w:r>
      <w:r w:rsidR="00095D66">
        <w:t xml:space="preserve">Use logical thinking and correct knowledge for </w:t>
      </w:r>
      <w:r w:rsidR="00095D66">
        <w:rPr>
          <w:noProof/>
        </w:rPr>
        <w:t xml:space="preserve">better output of my </w:t>
      </w:r>
      <w:r w:rsidR="00095D66" w:rsidRPr="00095D66">
        <w:rPr>
          <w:noProof/>
        </w:rPr>
        <w:t>org</w:t>
      </w:r>
      <w:r w:rsidR="00095D66">
        <w:rPr>
          <w:noProof/>
        </w:rPr>
        <w:t>a</w:t>
      </w:r>
      <w:r w:rsidR="00095D66" w:rsidRPr="00095D66">
        <w:rPr>
          <w:noProof/>
        </w:rPr>
        <w:t>nization</w:t>
      </w:r>
      <w:r w:rsidR="005D138D">
        <w:rPr>
          <w:noProof/>
        </w:rPr>
        <w:t>.</w:t>
      </w:r>
    </w:p>
    <w:p w:rsidR="00DA0C90" w:rsidRDefault="00DA0C90" w:rsidP="00DA0C90">
      <w:pPr>
        <w:pStyle w:val="ListParagraph"/>
        <w:spacing w:line="240" w:lineRule="auto"/>
      </w:pPr>
    </w:p>
    <w:p w:rsidR="006F7B1E" w:rsidRPr="006A4275" w:rsidRDefault="00945E7C" w:rsidP="00945E7C">
      <w:pPr>
        <w:tabs>
          <w:tab w:val="left" w:pos="540"/>
        </w:tabs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>
            <wp:extent cx="121920" cy="1828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03__obective-2 [black][60]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ab/>
      </w:r>
      <w:r w:rsidR="006A4275" w:rsidRPr="006A4275">
        <w:rPr>
          <w:b/>
          <w:sz w:val="28"/>
          <w:szCs w:val="28"/>
        </w:rPr>
        <w:t>About Me</w:t>
      </w:r>
    </w:p>
    <w:p w:rsidR="0008753F" w:rsidRDefault="0008753F" w:rsidP="00945E7C">
      <w:pPr>
        <w:tabs>
          <w:tab w:val="left" w:pos="540"/>
        </w:tabs>
        <w:spacing w:line="240" w:lineRule="auto"/>
      </w:pPr>
      <w:r w:rsidRPr="0008753F">
        <w:t xml:space="preserve">I am a dedicated, organized and methodical individual. </w:t>
      </w:r>
      <w:r w:rsidR="004B273A">
        <w:t xml:space="preserve">I am </w:t>
      </w:r>
      <w:r w:rsidR="004B273A" w:rsidRPr="004B273A">
        <w:rPr>
          <w:noProof/>
        </w:rPr>
        <w:t>reliable,</w:t>
      </w:r>
      <w:r w:rsidR="004B273A">
        <w:rPr>
          <w:noProof/>
        </w:rPr>
        <w:t xml:space="preserve"> </w:t>
      </w:r>
      <w:r w:rsidR="004B273A" w:rsidRPr="004B273A">
        <w:rPr>
          <w:noProof/>
        </w:rPr>
        <w:t>dependable</w:t>
      </w:r>
      <w:r w:rsidR="004B273A" w:rsidRPr="0008753F">
        <w:t xml:space="preserve"> and </w:t>
      </w:r>
      <w:r w:rsidR="004B273A">
        <w:t xml:space="preserve">I </w:t>
      </w:r>
      <w:r w:rsidR="004B273A" w:rsidRPr="0008753F">
        <w:t xml:space="preserve">seek new responsibilities </w:t>
      </w:r>
      <w:r w:rsidR="004B273A" w:rsidRPr="004B273A">
        <w:rPr>
          <w:noProof/>
        </w:rPr>
        <w:t xml:space="preserve">in </w:t>
      </w:r>
      <w:r w:rsidR="004B273A">
        <w:rPr>
          <w:noProof/>
        </w:rPr>
        <w:t xml:space="preserve">different </w:t>
      </w:r>
      <w:r w:rsidR="004B273A" w:rsidRPr="0008753F">
        <w:t>employment areas.</w:t>
      </w:r>
      <w:r w:rsidR="004B273A">
        <w:t xml:space="preserve"> I am an excellent team worker with good communication skills. I am </w:t>
      </w:r>
      <w:r w:rsidRPr="0008753F">
        <w:t>willing to learn new skills</w:t>
      </w:r>
      <w:r w:rsidR="004B273A">
        <w:t xml:space="preserve"> </w:t>
      </w:r>
      <w:r w:rsidR="004B273A" w:rsidRPr="004B273A">
        <w:rPr>
          <w:noProof/>
        </w:rPr>
        <w:t>for adding value to my profile</w:t>
      </w:r>
      <w:r w:rsidRPr="004B273A">
        <w:rPr>
          <w:noProof/>
        </w:rPr>
        <w:t>.</w:t>
      </w:r>
      <w:r w:rsidRPr="0008753F">
        <w:t xml:space="preserve"> </w:t>
      </w:r>
      <w:r w:rsidR="004B273A">
        <w:t xml:space="preserve">I have </w:t>
      </w:r>
      <w:r w:rsidRPr="0008753F">
        <w:t xml:space="preserve">dynamic approach to work and </w:t>
      </w:r>
      <w:r w:rsidR="004B273A">
        <w:t xml:space="preserve">I firmly believe in </w:t>
      </w:r>
      <w:r w:rsidRPr="0008753F">
        <w:t xml:space="preserve">getting things done. I am </w:t>
      </w:r>
      <w:r w:rsidRPr="004B273A">
        <w:rPr>
          <w:noProof/>
        </w:rPr>
        <w:t>determined</w:t>
      </w:r>
      <w:r w:rsidR="004B273A" w:rsidRPr="004B273A">
        <w:rPr>
          <w:noProof/>
        </w:rPr>
        <w:t xml:space="preserve"> </w:t>
      </w:r>
      <w:r w:rsidR="004B273A">
        <w:t xml:space="preserve">to </w:t>
      </w:r>
      <w:r w:rsidRPr="0008753F">
        <w:t xml:space="preserve">identify and develop </w:t>
      </w:r>
      <w:r w:rsidR="004B273A">
        <w:t xml:space="preserve">new </w:t>
      </w:r>
      <w:r w:rsidRPr="0008753F">
        <w:t>opportunities.</w:t>
      </w:r>
    </w:p>
    <w:p w:rsidR="0008753F" w:rsidRDefault="0008753F" w:rsidP="00945E7C">
      <w:pPr>
        <w:tabs>
          <w:tab w:val="left" w:pos="540"/>
        </w:tabs>
        <w:spacing w:line="240" w:lineRule="auto"/>
      </w:pPr>
    </w:p>
    <w:p w:rsidR="006A4275" w:rsidRPr="006A4275" w:rsidRDefault="00945E7C" w:rsidP="00945E7C">
      <w:pPr>
        <w:tabs>
          <w:tab w:val="left" w:pos="540"/>
        </w:tabs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>
            <wp:extent cx="219456" cy="182880"/>
            <wp:effectExtent l="0" t="0" r="9525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05__education-1 [black][60]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ab/>
      </w:r>
      <w:r w:rsidR="006A4275" w:rsidRPr="006A4275">
        <w:rPr>
          <w:b/>
          <w:sz w:val="28"/>
          <w:szCs w:val="28"/>
        </w:rPr>
        <w:t>Education</w:t>
      </w:r>
    </w:p>
    <w:p w:rsidR="006A4275" w:rsidRDefault="00DB0874" w:rsidP="006A4275">
      <w:pPr>
        <w:spacing w:line="240" w:lineRule="auto"/>
      </w:pPr>
      <w:r>
        <w:rPr>
          <w:b/>
        </w:rPr>
        <w:t>Bachelor of Education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>
        <w:rPr>
          <w:b/>
        </w:rPr>
        <w:t xml:space="preserve">                             </w:t>
      </w:r>
      <w:r>
        <w:t>Graduated, December 2011</w:t>
      </w:r>
      <w:r w:rsidR="006A4275">
        <w:rPr>
          <w:b/>
        </w:rPr>
        <w:br/>
      </w:r>
      <w:r w:rsidR="00675E31">
        <w:t xml:space="preserve">S </w:t>
      </w:r>
      <w:proofErr w:type="spellStart"/>
      <w:r w:rsidR="00675E31">
        <w:t>S</w:t>
      </w:r>
      <w:proofErr w:type="spellEnd"/>
      <w:r w:rsidR="00675E31">
        <w:t xml:space="preserve"> Degree College</w:t>
      </w:r>
      <w:r w:rsidR="006A4275">
        <w:tab/>
      </w:r>
      <w:r w:rsidR="006A4275">
        <w:tab/>
      </w:r>
      <w:r w:rsidR="00675E31">
        <w:t xml:space="preserve">                                            </w:t>
      </w:r>
      <w:r w:rsidR="006A4275">
        <w:t xml:space="preserve">Marks </w:t>
      </w:r>
      <w:r>
        <w:t>62</w:t>
      </w:r>
      <w:r w:rsidR="006A4275">
        <w:t>%</w:t>
      </w:r>
      <w:r w:rsidR="006A4275">
        <w:br/>
      </w:r>
      <w:r w:rsidR="00675E31">
        <w:t>CSJMU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75E31">
        <w:t xml:space="preserve">                              </w:t>
      </w:r>
      <w:r w:rsidR="006A4275">
        <w:t xml:space="preserve">Division </w:t>
      </w:r>
      <w:r>
        <w:t>1</w:t>
      </w:r>
      <w:r w:rsidR="006A4275">
        <w:br/>
      </w:r>
      <w:r w:rsidR="00675E31">
        <w:t>Kanpur</w:t>
      </w:r>
      <w:r w:rsidR="006A4275" w:rsidRPr="006A4275">
        <w:t xml:space="preserve">, </w:t>
      </w:r>
      <w:r w:rsidR="00675E31">
        <w:t>Uttar Pradesh</w:t>
      </w:r>
    </w:p>
    <w:p w:rsidR="004B2F1F" w:rsidRPr="006A4275" w:rsidRDefault="0008753F" w:rsidP="006A4275">
      <w:pPr>
        <w:spacing w:line="240" w:lineRule="auto"/>
        <w:rPr>
          <w:b/>
          <w:sz w:val="32"/>
          <w:szCs w:val="32"/>
        </w:rPr>
      </w:pPr>
      <w:r>
        <w:rPr>
          <w:b/>
        </w:rPr>
        <w:t>Master</w:t>
      </w:r>
      <w:r w:rsidR="00DB0874">
        <w:rPr>
          <w:b/>
        </w:rPr>
        <w:t xml:space="preserve"> Degree</w:t>
      </w:r>
      <w:r w:rsidR="004B2F1F">
        <w:rPr>
          <w:b/>
        </w:rPr>
        <w:tab/>
      </w:r>
      <w:r>
        <w:rPr>
          <w:b/>
        </w:rPr>
        <w:t>in History</w:t>
      </w:r>
      <w:r w:rsidR="004B2F1F">
        <w:rPr>
          <w:b/>
        </w:rPr>
        <w:tab/>
      </w:r>
      <w:r w:rsidR="004B2F1F">
        <w:rPr>
          <w:b/>
        </w:rPr>
        <w:tab/>
      </w:r>
      <w:r w:rsidR="00DB0874">
        <w:rPr>
          <w:b/>
        </w:rPr>
        <w:t xml:space="preserve">                             </w:t>
      </w:r>
      <w:proofErr w:type="gramStart"/>
      <w:r w:rsidR="004B2F1F" w:rsidRPr="006A4275">
        <w:t>Graduated,</w:t>
      </w:r>
      <w:proofErr w:type="gramEnd"/>
      <w:r w:rsidR="004B2F1F" w:rsidRPr="006A4275">
        <w:t xml:space="preserve"> July 2010</w:t>
      </w:r>
      <w:r w:rsidR="004B2F1F">
        <w:rPr>
          <w:b/>
        </w:rPr>
        <w:br/>
      </w:r>
      <w:r w:rsidR="00DB0874">
        <w:t>Kanpur University</w:t>
      </w:r>
      <w:r w:rsidR="004B2F1F">
        <w:tab/>
      </w:r>
      <w:r w:rsidR="004B2F1F">
        <w:tab/>
      </w:r>
      <w:r w:rsidR="00DB0874">
        <w:t xml:space="preserve">                                            </w:t>
      </w:r>
      <w:r w:rsidR="00AE6DD1">
        <w:t>Marks 51</w:t>
      </w:r>
      <w:r w:rsidR="004B2F1F">
        <w:t>%</w:t>
      </w:r>
      <w:r w:rsidR="004B2F1F">
        <w:br/>
      </w:r>
      <w:r w:rsidR="004B2F1F" w:rsidRPr="006A4275">
        <w:t>AICTE &amp; UGC Board</w:t>
      </w:r>
      <w:r w:rsidR="004B2F1F">
        <w:tab/>
      </w:r>
      <w:r w:rsidR="004B2F1F">
        <w:tab/>
      </w:r>
      <w:r w:rsidR="004B2F1F">
        <w:tab/>
      </w:r>
      <w:r w:rsidR="004B2F1F">
        <w:tab/>
      </w:r>
      <w:r w:rsidR="004B2F1F">
        <w:tab/>
        <w:t>Division 2</w:t>
      </w:r>
      <w:r w:rsidR="004B2F1F">
        <w:br/>
      </w:r>
      <w:r w:rsidR="00DB0874">
        <w:t>Kanpur, Uttar Pradesh</w:t>
      </w:r>
    </w:p>
    <w:p w:rsidR="007A3D54" w:rsidRDefault="003D6A27" w:rsidP="006A4275">
      <w:pPr>
        <w:spacing w:line="240" w:lineRule="auto"/>
      </w:pPr>
      <w:r>
        <w:rPr>
          <w:b/>
        </w:rPr>
        <w:t>Bachelor Degree</w:t>
      </w:r>
      <w:r w:rsidR="0008753F">
        <w:rPr>
          <w:b/>
        </w:rPr>
        <w:t xml:space="preserve"> </w:t>
      </w:r>
      <w:r w:rsidR="002A736F">
        <w:rPr>
          <w:b/>
        </w:rPr>
        <w:t>in French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>
        <w:t>Graduated, July 2009</w:t>
      </w:r>
      <w:r w:rsidR="006A4275">
        <w:rPr>
          <w:b/>
        </w:rPr>
        <w:br/>
      </w:r>
      <w:proofErr w:type="spellStart"/>
      <w:r>
        <w:t>Lucknow</w:t>
      </w:r>
      <w:proofErr w:type="spellEnd"/>
      <w:r>
        <w:t xml:space="preserve"> University</w:t>
      </w:r>
      <w:r w:rsidR="006A4275">
        <w:tab/>
      </w:r>
      <w:r w:rsidR="006A4275">
        <w:tab/>
      </w:r>
      <w:r>
        <w:t xml:space="preserve">            </w:t>
      </w:r>
      <w:r w:rsidR="00DB0874">
        <w:t xml:space="preserve">                                </w:t>
      </w:r>
      <w:r>
        <w:t>Marks 61</w:t>
      </w:r>
      <w:r w:rsidR="006A4275">
        <w:t>%</w:t>
      </w:r>
      <w:r w:rsidR="006A4275">
        <w:br/>
      </w:r>
      <w:proofErr w:type="gramStart"/>
      <w:r w:rsidR="00DB0874">
        <w:t xml:space="preserve">UGC </w:t>
      </w:r>
      <w:r w:rsidR="006A4275" w:rsidRPr="006A4275">
        <w:t xml:space="preserve"> Board</w:t>
      </w:r>
      <w:proofErr w:type="gramEnd"/>
      <w:r w:rsidR="006A4275">
        <w:tab/>
      </w:r>
      <w:r w:rsidR="006A4275">
        <w:tab/>
      </w:r>
      <w:r w:rsidR="006A4275">
        <w:tab/>
      </w:r>
      <w:r w:rsidR="006A4275">
        <w:tab/>
      </w:r>
      <w:r w:rsidR="00DB0874">
        <w:t xml:space="preserve">                             </w:t>
      </w:r>
      <w:r w:rsidR="006A4275">
        <w:t>Division 1</w:t>
      </w:r>
      <w:r w:rsidR="006A4275">
        <w:br/>
      </w:r>
      <w:proofErr w:type="spellStart"/>
      <w:r w:rsidR="00DB0874">
        <w:t>Lucknow</w:t>
      </w:r>
      <w:proofErr w:type="spellEnd"/>
      <w:r w:rsidR="00DB0874">
        <w:t xml:space="preserve"> Uttar Pradesh</w:t>
      </w:r>
    </w:p>
    <w:p w:rsidR="006A4275" w:rsidRPr="007A3D54" w:rsidRDefault="006A4275" w:rsidP="006A4275">
      <w:pPr>
        <w:spacing w:line="240" w:lineRule="auto"/>
        <w:rPr>
          <w:b/>
        </w:rPr>
      </w:pPr>
      <w:r>
        <w:rPr>
          <w:b/>
        </w:rPr>
        <w:t>10+2</w:t>
      </w:r>
      <w:r w:rsidR="00A324C9">
        <w:rPr>
          <w:b/>
        </w:rPr>
        <w:t xml:space="preserve"> (Higher Secondary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DB0874">
        <w:t>Passed Out, July 2005</w:t>
      </w:r>
      <w:r>
        <w:rPr>
          <w:b/>
        </w:rPr>
        <w:br/>
      </w:r>
      <w:proofErr w:type="spellStart"/>
      <w:r w:rsidR="004E22FE">
        <w:t>Shivaji</w:t>
      </w:r>
      <w:proofErr w:type="spellEnd"/>
      <w:r w:rsidR="004E22FE">
        <w:t xml:space="preserve"> Inter College</w:t>
      </w:r>
      <w:r>
        <w:tab/>
      </w:r>
      <w:r>
        <w:tab/>
      </w:r>
      <w:r>
        <w:tab/>
      </w:r>
      <w:r>
        <w:tab/>
      </w:r>
      <w:r>
        <w:tab/>
        <w:t xml:space="preserve">Marks </w:t>
      </w:r>
      <w:r w:rsidR="003D6A27">
        <w:t>71</w:t>
      </w:r>
      <w:r>
        <w:t>%</w:t>
      </w:r>
      <w:r>
        <w:br/>
      </w:r>
      <w:proofErr w:type="gramStart"/>
      <w:r w:rsidR="004E22FE">
        <w:t xml:space="preserve">U.P </w:t>
      </w:r>
      <w:r>
        <w:t xml:space="preserve"> Board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  <w:t>Division 1</w:t>
      </w:r>
      <w:r>
        <w:br/>
      </w:r>
      <w:r w:rsidR="004E22FE">
        <w:t>Kanpur, Uttar Pradesh</w:t>
      </w:r>
    </w:p>
    <w:p w:rsidR="00483D00" w:rsidRDefault="00483D00" w:rsidP="006A4275">
      <w:pPr>
        <w:spacing w:line="240" w:lineRule="auto"/>
      </w:pPr>
    </w:p>
    <w:p w:rsidR="006A4275" w:rsidRPr="006A4275" w:rsidRDefault="00945E7C" w:rsidP="00945E7C">
      <w:pPr>
        <w:tabs>
          <w:tab w:val="left" w:pos="540"/>
        </w:tabs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>
            <wp:extent cx="192024" cy="182880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07__professional qualifications-1 [black][60]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ab/>
      </w:r>
      <w:r w:rsidR="006A4275" w:rsidRPr="006A4275">
        <w:rPr>
          <w:b/>
          <w:sz w:val="28"/>
          <w:szCs w:val="28"/>
        </w:rPr>
        <w:t>Professional Qualifications and Affiliations</w:t>
      </w:r>
    </w:p>
    <w:p w:rsidR="006A4275" w:rsidRDefault="00437CEF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>
        <w:t>Six-months</w:t>
      </w:r>
      <w:r w:rsidR="00A324C9">
        <w:t xml:space="preserve"> c</w:t>
      </w:r>
      <w:r w:rsidR="007A3D54">
        <w:t xml:space="preserve">ertificate </w:t>
      </w:r>
      <w:r w:rsidR="00A324C9">
        <w:t>in “</w:t>
      </w:r>
      <w:r w:rsidR="007A3D54">
        <w:t xml:space="preserve">Course on </w:t>
      </w:r>
      <w:r w:rsidR="00A324C9">
        <w:t>C</w:t>
      </w:r>
      <w:r w:rsidR="007A3D54">
        <w:t>omputer Concept</w:t>
      </w:r>
      <w:r w:rsidR="001B2F04">
        <w:t xml:space="preserve"> (CCC)</w:t>
      </w:r>
      <w:r w:rsidR="00A324C9">
        <w:t xml:space="preserve">” </w:t>
      </w:r>
      <w:r w:rsidR="007A3D54">
        <w:t xml:space="preserve">from </w:t>
      </w:r>
      <w:r w:rsidR="007A3D54" w:rsidRPr="007A3D54">
        <w:rPr>
          <w:b/>
          <w:bCs/>
        </w:rPr>
        <w:t>NIELIT</w:t>
      </w:r>
      <w:r w:rsidR="00A324C9">
        <w:rPr>
          <w:b/>
          <w:bCs/>
        </w:rPr>
        <w:t>, New Delhi</w:t>
      </w:r>
    </w:p>
    <w:p w:rsidR="00483D00" w:rsidRPr="0046367C" w:rsidRDefault="007A3D54" w:rsidP="0046367C">
      <w:pPr>
        <w:pStyle w:val="ListParagraph"/>
        <w:numPr>
          <w:ilvl w:val="0"/>
          <w:numId w:val="2"/>
        </w:numPr>
        <w:spacing w:line="240" w:lineRule="auto"/>
        <w:ind w:left="360"/>
      </w:pPr>
      <w:r>
        <w:t>Six-month</w:t>
      </w:r>
      <w:r w:rsidR="00437CEF">
        <w:t>s</w:t>
      </w:r>
      <w:r>
        <w:t xml:space="preserve"> </w:t>
      </w:r>
      <w:r w:rsidRPr="007A3D54">
        <w:rPr>
          <w:b/>
          <w:bCs/>
        </w:rPr>
        <w:t>Office Management Certificate</w:t>
      </w:r>
      <w:r>
        <w:t xml:space="preserve"> from U.P Government</w:t>
      </w:r>
    </w:p>
    <w:p w:rsidR="00095433" w:rsidRPr="00483D00" w:rsidRDefault="00095433" w:rsidP="00095433">
      <w:pPr>
        <w:pStyle w:val="ListParagraph"/>
        <w:spacing w:line="240" w:lineRule="auto"/>
      </w:pPr>
    </w:p>
    <w:p w:rsidR="006A4275" w:rsidRDefault="00945E7C" w:rsidP="00945E7C">
      <w:pPr>
        <w:tabs>
          <w:tab w:val="left" w:pos="540"/>
        </w:tabs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>
            <wp:extent cx="185928" cy="182880"/>
            <wp:effectExtent l="0" t="0" r="508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06__skills-2 [black][60]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28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ab/>
      </w:r>
      <w:r w:rsidR="00A76D56">
        <w:rPr>
          <w:b/>
          <w:sz w:val="28"/>
          <w:szCs w:val="28"/>
        </w:rPr>
        <w:t xml:space="preserve">Personal </w:t>
      </w:r>
      <w:r w:rsidR="006A4275">
        <w:rPr>
          <w:b/>
          <w:sz w:val="28"/>
          <w:szCs w:val="28"/>
        </w:rPr>
        <w:t>Skills</w:t>
      </w:r>
    </w:p>
    <w:p w:rsidR="006A4275" w:rsidRDefault="006A4275" w:rsidP="006A4275">
      <w:pPr>
        <w:pStyle w:val="ListParagraph"/>
        <w:numPr>
          <w:ilvl w:val="0"/>
          <w:numId w:val="3"/>
        </w:numPr>
        <w:spacing w:line="240" w:lineRule="auto"/>
        <w:rPr>
          <w:b/>
          <w:sz w:val="28"/>
          <w:szCs w:val="28"/>
        </w:rPr>
        <w:sectPr w:rsidR="006A4275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RDefault="00527262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lastRenderedPageBreak/>
        <w:t>Strategic planning</w:t>
      </w:r>
    </w:p>
    <w:p w:rsidR="006A4275" w:rsidRPr="006A4275" w:rsidRDefault="00592A2A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t>Team Oriented</w:t>
      </w:r>
    </w:p>
    <w:p w:rsidR="006A4275" w:rsidRPr="006A4275" w:rsidRDefault="00527262" w:rsidP="007C127B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lastRenderedPageBreak/>
        <w:t>Leadership</w:t>
      </w:r>
    </w:p>
    <w:p w:rsidR="006A4275" w:rsidRPr="006A4275" w:rsidRDefault="00DE304B" w:rsidP="001976E2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t>Hard Working</w:t>
      </w:r>
    </w:p>
    <w:p w:rsidR="006A4275" w:rsidRPr="006A4275" w:rsidRDefault="00527262" w:rsidP="001976E2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lastRenderedPageBreak/>
        <w:t>Public Relations</w:t>
      </w:r>
    </w:p>
    <w:p w:rsidR="006A4275" w:rsidRPr="006A4275" w:rsidRDefault="006A4275" w:rsidP="001976E2">
      <w:pPr>
        <w:pStyle w:val="ListParagraph"/>
        <w:spacing w:line="240" w:lineRule="auto"/>
        <w:ind w:left="0"/>
        <w:rPr>
          <w:b/>
        </w:rPr>
      </w:pPr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483D00" w:rsidRPr="00483D00" w:rsidRDefault="00483D00" w:rsidP="00945E7C">
      <w:pPr>
        <w:tabs>
          <w:tab w:val="left" w:pos="540"/>
        </w:tabs>
        <w:spacing w:line="240" w:lineRule="auto"/>
        <w:rPr>
          <w:b/>
        </w:rPr>
      </w:pPr>
    </w:p>
    <w:p w:rsidR="006A4275" w:rsidRDefault="00945E7C" w:rsidP="00945E7C">
      <w:pPr>
        <w:tabs>
          <w:tab w:val="left" w:pos="540"/>
        </w:tabs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>
            <wp:extent cx="216408" cy="1828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04__work-3 [black][60]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408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ab/>
      </w:r>
      <w:r w:rsidR="006A4275">
        <w:rPr>
          <w:b/>
          <w:sz w:val="28"/>
          <w:szCs w:val="28"/>
        </w:rPr>
        <w:t>Work Experience</w:t>
      </w:r>
    </w:p>
    <w:p w:rsidR="009D62D5" w:rsidRPr="00713D47" w:rsidRDefault="0090365E" w:rsidP="00713D47">
      <w:pPr>
        <w:pStyle w:val="ListParagraph"/>
        <w:numPr>
          <w:ilvl w:val="0"/>
          <w:numId w:val="6"/>
        </w:numPr>
        <w:spacing w:line="240" w:lineRule="auto"/>
        <w:rPr>
          <w:b/>
        </w:rPr>
      </w:pPr>
      <w:proofErr w:type="spellStart"/>
      <w:r w:rsidRPr="00713D47">
        <w:rPr>
          <w:b/>
          <w:bCs/>
        </w:rPr>
        <w:t>Sarasvati</w:t>
      </w:r>
      <w:proofErr w:type="spellEnd"/>
      <w:r w:rsidR="009D62D5" w:rsidRPr="00713D47">
        <w:rPr>
          <w:b/>
          <w:bCs/>
        </w:rPr>
        <w:t xml:space="preserve"> </w:t>
      </w:r>
      <w:proofErr w:type="spellStart"/>
      <w:r w:rsidR="009D62D5" w:rsidRPr="00713D47">
        <w:rPr>
          <w:b/>
          <w:bCs/>
        </w:rPr>
        <w:t>Vidya</w:t>
      </w:r>
      <w:proofErr w:type="spellEnd"/>
      <w:r w:rsidR="009D62D5" w:rsidRPr="00713D47">
        <w:rPr>
          <w:b/>
          <w:bCs/>
        </w:rPr>
        <w:t xml:space="preserve"> </w:t>
      </w:r>
      <w:proofErr w:type="spellStart"/>
      <w:r w:rsidR="009D62D5" w:rsidRPr="00713D47">
        <w:rPr>
          <w:b/>
          <w:bCs/>
        </w:rPr>
        <w:t>Mandir</w:t>
      </w:r>
      <w:proofErr w:type="spellEnd"/>
      <w:r w:rsidR="009D62D5" w:rsidRPr="00713D47">
        <w:rPr>
          <w:b/>
          <w:bCs/>
        </w:rPr>
        <w:t>, Kanpur, India</w:t>
      </w:r>
      <w:r w:rsidR="00713D47">
        <w:t xml:space="preserve"> </w:t>
      </w:r>
      <w:r w:rsidR="00713D47">
        <w:tab/>
        <w:t xml:space="preserve">       </w:t>
      </w:r>
      <w:r w:rsidR="00713D47">
        <w:tab/>
      </w:r>
      <w:r w:rsidR="00713D47">
        <w:tab/>
      </w:r>
      <w:r w:rsidR="00713D47">
        <w:tab/>
        <w:t xml:space="preserve">                      </w:t>
      </w:r>
      <w:r>
        <w:t xml:space="preserve"> (</w:t>
      </w:r>
      <w:r w:rsidR="009D62D5" w:rsidRPr="00713D47">
        <w:rPr>
          <w:b/>
          <w:bCs/>
        </w:rPr>
        <w:t>July 2013 –  Dec-2014</w:t>
      </w:r>
      <w:r w:rsidRPr="00713D47">
        <w:rPr>
          <w:b/>
        </w:rPr>
        <w:t>)</w:t>
      </w:r>
    </w:p>
    <w:p w:rsidR="009D62D5" w:rsidRPr="00713D47" w:rsidRDefault="009D62D5" w:rsidP="009D62D5">
      <w:pPr>
        <w:spacing w:line="240" w:lineRule="auto"/>
        <w:rPr>
          <w:noProof/>
        </w:rPr>
      </w:pPr>
      <w:r>
        <w:rPr>
          <w:noProof/>
        </w:rPr>
        <w:lastRenderedPageBreak/>
        <w:t xml:space="preserve">Taught all subjects to students in primary classes ( class </w:t>
      </w:r>
      <w:r w:rsidRPr="009D62D5">
        <w:rPr>
          <w:noProof/>
        </w:rPr>
        <w:t>1</w:t>
      </w:r>
      <w:r>
        <w:rPr>
          <w:noProof/>
        </w:rPr>
        <w:t xml:space="preserve"> to 4). </w:t>
      </w:r>
      <w:r w:rsidRPr="009D62D5">
        <w:rPr>
          <w:noProof/>
        </w:rPr>
        <w:t>I ensure</w:t>
      </w:r>
      <w:r>
        <w:rPr>
          <w:noProof/>
        </w:rPr>
        <w:t xml:space="preserve">d discipline among young students along with their normal studies.I encouraged them to participate in </w:t>
      </w:r>
      <w:r w:rsidRPr="009D62D5">
        <w:rPr>
          <w:noProof/>
        </w:rPr>
        <w:t>extracurricular</w:t>
      </w:r>
      <w:r>
        <w:rPr>
          <w:noProof/>
        </w:rPr>
        <w:t xml:space="preserve"> activities   </w:t>
      </w:r>
    </w:p>
    <w:p w:rsidR="004E06FB" w:rsidRPr="00713D47" w:rsidRDefault="00A76D56" w:rsidP="00713D47">
      <w:pPr>
        <w:pStyle w:val="ListParagraph"/>
        <w:numPr>
          <w:ilvl w:val="0"/>
          <w:numId w:val="7"/>
        </w:numPr>
        <w:spacing w:line="240" w:lineRule="auto"/>
        <w:rPr>
          <w:b/>
        </w:rPr>
      </w:pPr>
      <w:r w:rsidRPr="00713D47">
        <w:rPr>
          <w:b/>
          <w:bCs/>
        </w:rPr>
        <w:t xml:space="preserve">AV </w:t>
      </w:r>
      <w:r w:rsidR="0078682A" w:rsidRPr="00713D47">
        <w:rPr>
          <w:b/>
          <w:bCs/>
        </w:rPr>
        <w:t>Associate, (</w:t>
      </w:r>
      <w:r w:rsidRPr="00713D47">
        <w:rPr>
          <w:b/>
          <w:bCs/>
        </w:rPr>
        <w:t xml:space="preserve">Customer Support Associate </w:t>
      </w:r>
      <w:proofErr w:type="spellStart"/>
      <w:r w:rsidRPr="00713D47">
        <w:rPr>
          <w:b/>
          <w:bCs/>
        </w:rPr>
        <w:t>Airtel</w:t>
      </w:r>
      <w:proofErr w:type="spellEnd"/>
      <w:r w:rsidRPr="00713D47">
        <w:rPr>
          <w:b/>
          <w:bCs/>
        </w:rPr>
        <w:t xml:space="preserve"> Postpaid) </w:t>
      </w:r>
      <w:r w:rsidR="004E06FB" w:rsidRPr="00713D47">
        <w:rPr>
          <w:b/>
          <w:bCs/>
        </w:rPr>
        <w:t>Kanpur, India</w:t>
      </w:r>
      <w:r w:rsidR="004E06FB">
        <w:t xml:space="preserve"> </w:t>
      </w:r>
      <w:r w:rsidR="00713D47">
        <w:t xml:space="preserve">   </w:t>
      </w:r>
      <w:r w:rsidR="0090365E">
        <w:t xml:space="preserve"> (</w:t>
      </w:r>
      <w:r w:rsidRPr="00713D47">
        <w:rPr>
          <w:b/>
          <w:bCs/>
        </w:rPr>
        <w:t>August 2015 –  October 2016</w:t>
      </w:r>
      <w:r w:rsidR="0090365E" w:rsidRPr="00713D47">
        <w:rPr>
          <w:b/>
        </w:rPr>
        <w:t>)</w:t>
      </w:r>
    </w:p>
    <w:p w:rsidR="00483D00" w:rsidRDefault="00983717" w:rsidP="007958FF">
      <w:pPr>
        <w:spacing w:line="240" w:lineRule="auto"/>
        <w:rPr>
          <w:noProof/>
        </w:rPr>
      </w:pPr>
      <w:proofErr w:type="gramStart"/>
      <w:r>
        <w:t xml:space="preserve">Worked </w:t>
      </w:r>
      <w:r w:rsidR="00A76D56">
        <w:t xml:space="preserve">in </w:t>
      </w:r>
      <w:r w:rsidR="00A76D56">
        <w:rPr>
          <w:b/>
        </w:rPr>
        <w:t>Management Information System (</w:t>
      </w:r>
      <w:r w:rsidRPr="003F2890">
        <w:rPr>
          <w:noProof/>
        </w:rPr>
        <w:t>MIS</w:t>
      </w:r>
      <w:r w:rsidR="00A76D56">
        <w:rPr>
          <w:noProof/>
        </w:rPr>
        <w:t xml:space="preserve">) in </w:t>
      </w:r>
      <w:r w:rsidR="00A76D56" w:rsidRPr="00A76D56">
        <w:rPr>
          <w:noProof/>
        </w:rPr>
        <w:t>t</w:t>
      </w:r>
      <w:r w:rsidR="00A76D56">
        <w:rPr>
          <w:noProof/>
        </w:rPr>
        <w:t xml:space="preserve">he </w:t>
      </w:r>
      <w:r w:rsidR="00A76D56" w:rsidRPr="006F0F5F">
        <w:rPr>
          <w:noProof/>
        </w:rPr>
        <w:t>above</w:t>
      </w:r>
      <w:r w:rsidR="006F0F5F">
        <w:rPr>
          <w:noProof/>
        </w:rPr>
        <w:t>-</w:t>
      </w:r>
      <w:r w:rsidR="00A76D56" w:rsidRPr="006F0F5F">
        <w:rPr>
          <w:noProof/>
        </w:rPr>
        <w:t>mentioned</w:t>
      </w:r>
      <w:r w:rsidR="00A76D56">
        <w:rPr>
          <w:noProof/>
        </w:rPr>
        <w:t xml:space="preserve"> organisation</w:t>
      </w:r>
      <w:r w:rsidR="006F0F5F">
        <w:rPr>
          <w:noProof/>
        </w:rPr>
        <w:t>.</w:t>
      </w:r>
      <w:proofErr w:type="gramEnd"/>
      <w:r w:rsidR="006F0F5F">
        <w:rPr>
          <w:noProof/>
        </w:rPr>
        <w:t xml:space="preserve"> I managed customer information by categorizing and storing and retrieving them in the database.I generated customers report for billing and other services.  </w:t>
      </w:r>
    </w:p>
    <w:p w:rsidR="00AC67E0" w:rsidRDefault="00AC67E0" w:rsidP="007958FF">
      <w:pPr>
        <w:spacing w:line="240" w:lineRule="auto"/>
      </w:pPr>
    </w:p>
    <w:p w:rsidR="00405D35" w:rsidRDefault="00945E7C" w:rsidP="00945E7C">
      <w:pPr>
        <w:tabs>
          <w:tab w:val="left" w:pos="540"/>
        </w:tabs>
        <w:spacing w:line="240" w:lineRule="auto"/>
      </w:pPr>
      <w:r>
        <w:rPr>
          <w:b/>
          <w:noProof/>
          <w:sz w:val="28"/>
          <w:szCs w:val="28"/>
        </w:rPr>
        <w:drawing>
          <wp:inline distT="0" distB="0" distL="0" distR="0">
            <wp:extent cx="219456" cy="182880"/>
            <wp:effectExtent l="0" t="0" r="9525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10__computer proficiency [black][60]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ab/>
      </w:r>
      <w:r w:rsidR="00405D35">
        <w:rPr>
          <w:b/>
          <w:sz w:val="28"/>
          <w:szCs w:val="28"/>
        </w:rPr>
        <w:t>Computer Proficiency</w:t>
      </w:r>
    </w:p>
    <w:p w:rsidR="00405D35" w:rsidRDefault="00446E3B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 xml:space="preserve">MS </w:t>
      </w:r>
      <w:r w:rsidR="007A31A0">
        <w:rPr>
          <w:noProof/>
        </w:rPr>
        <w:t>W</w:t>
      </w:r>
      <w:r w:rsidR="00CC7317" w:rsidRPr="007A31A0">
        <w:rPr>
          <w:noProof/>
        </w:rPr>
        <w:t>ord</w:t>
      </w:r>
      <w:r w:rsidR="00CC7317">
        <w:t xml:space="preserve"> 2016</w:t>
      </w:r>
      <w:r w:rsidR="00405D35">
        <w:tab/>
      </w:r>
      <w:r w:rsidR="00405D35">
        <w:tab/>
      </w:r>
    </w:p>
    <w:p w:rsidR="007C127B" w:rsidRDefault="00CC7317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rPr>
          <w:noProof/>
        </w:rPr>
        <w:t>PowerPoint 2016</w:t>
      </w:r>
    </w:p>
    <w:p w:rsidR="00483D00" w:rsidRPr="00483D00" w:rsidRDefault="00C07EF6" w:rsidP="00EB024D">
      <w:pPr>
        <w:pStyle w:val="ListParagraph"/>
        <w:numPr>
          <w:ilvl w:val="0"/>
          <w:numId w:val="4"/>
        </w:numPr>
        <w:spacing w:line="240" w:lineRule="auto"/>
        <w:ind w:left="360"/>
      </w:pPr>
      <w:r>
        <w:rPr>
          <w:noProof/>
        </w:rPr>
        <w:t>Wordpress for making websites</w:t>
      </w:r>
    </w:p>
    <w:p w:rsidR="00405D35" w:rsidRDefault="00945E7C" w:rsidP="00945E7C">
      <w:pPr>
        <w:tabs>
          <w:tab w:val="left" w:pos="540"/>
        </w:tabs>
        <w:spacing w:line="240" w:lineRule="auto"/>
      </w:pPr>
      <w:r>
        <w:rPr>
          <w:b/>
          <w:noProof/>
          <w:sz w:val="28"/>
          <w:szCs w:val="28"/>
        </w:rPr>
        <w:drawing>
          <wp:inline distT="0" distB="0" distL="0" distR="0">
            <wp:extent cx="243840" cy="182880"/>
            <wp:effectExtent l="0" t="0" r="381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12__languages-1 [black][60]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ab/>
      </w:r>
      <w:r w:rsidR="00405D35">
        <w:rPr>
          <w:b/>
          <w:sz w:val="28"/>
          <w:szCs w:val="28"/>
        </w:rPr>
        <w:t>Languages</w:t>
      </w: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Hindi</w:t>
      </w:r>
      <w:r>
        <w:tab/>
      </w:r>
      <w:r>
        <w:tab/>
      </w:r>
    </w:p>
    <w:p w:rsidR="006A4275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</w:p>
    <w:p w:rsidR="00483D00" w:rsidRDefault="00483D00" w:rsidP="00483D00">
      <w:pPr>
        <w:pStyle w:val="ListParagraph"/>
        <w:spacing w:line="240" w:lineRule="auto"/>
        <w:ind w:left="360"/>
      </w:pPr>
    </w:p>
    <w:p w:rsidR="003956D6" w:rsidRDefault="00945E7C" w:rsidP="00945E7C">
      <w:pPr>
        <w:tabs>
          <w:tab w:val="left" w:pos="540"/>
        </w:tabs>
        <w:spacing w:line="240" w:lineRule="auto"/>
      </w:pPr>
      <w:r>
        <w:rPr>
          <w:b/>
          <w:noProof/>
          <w:sz w:val="28"/>
          <w:szCs w:val="28"/>
        </w:rPr>
        <w:drawing>
          <wp:inline distT="0" distB="0" distL="0" distR="0">
            <wp:extent cx="170688" cy="182880"/>
            <wp:effectExtent l="0" t="0" r="127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13__personal interests-2 [black][60]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88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ab/>
      </w:r>
      <w:r w:rsidR="003956D6">
        <w:rPr>
          <w:b/>
          <w:sz w:val="28"/>
          <w:szCs w:val="28"/>
        </w:rPr>
        <w:t>Personal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3956D6" w:rsidRDefault="00B1391D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Travelling</w:t>
            </w:r>
          </w:p>
        </w:tc>
        <w:tc>
          <w:tcPr>
            <w:tcW w:w="5230" w:type="dxa"/>
          </w:tcPr>
          <w:p w:rsidR="003956D6" w:rsidRDefault="000750E9" w:rsidP="003956D6">
            <w:pPr>
              <w:pStyle w:val="ListParagraph"/>
              <w:numPr>
                <w:ilvl w:val="0"/>
                <w:numId w:val="5"/>
              </w:numPr>
            </w:pPr>
            <w:r>
              <w:t>Interacting with People</w:t>
            </w:r>
          </w:p>
        </w:tc>
      </w:tr>
      <w:tr w:rsidR="003956D6" w:rsidTr="003956D6">
        <w:tc>
          <w:tcPr>
            <w:tcW w:w="3775" w:type="dxa"/>
          </w:tcPr>
          <w:p w:rsidR="003956D6" w:rsidRDefault="00B1391D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Helping Others</w:t>
            </w:r>
          </w:p>
        </w:tc>
        <w:tc>
          <w:tcPr>
            <w:tcW w:w="5230" w:type="dxa"/>
          </w:tcPr>
          <w:p w:rsidR="003956D6" w:rsidRDefault="003956D6" w:rsidP="00B1391D"/>
        </w:tc>
      </w:tr>
      <w:tr w:rsidR="003956D6" w:rsidTr="003956D6">
        <w:tc>
          <w:tcPr>
            <w:tcW w:w="3775" w:type="dxa"/>
          </w:tcPr>
          <w:p w:rsidR="003956D6" w:rsidRDefault="003956D6" w:rsidP="00B1391D"/>
        </w:tc>
        <w:tc>
          <w:tcPr>
            <w:tcW w:w="5230" w:type="dxa"/>
          </w:tcPr>
          <w:p w:rsidR="003956D6" w:rsidRDefault="003956D6" w:rsidP="003956D6"/>
        </w:tc>
      </w:tr>
    </w:tbl>
    <w:p w:rsidR="003956D6" w:rsidRDefault="003956D6" w:rsidP="003956D6">
      <w:pPr>
        <w:spacing w:line="240" w:lineRule="auto"/>
      </w:pPr>
    </w:p>
    <w:p w:rsidR="006A4275" w:rsidRDefault="00945E7C" w:rsidP="00945E7C">
      <w:pPr>
        <w:tabs>
          <w:tab w:val="left" w:pos="540"/>
        </w:tabs>
        <w:spacing w:line="240" w:lineRule="auto"/>
      </w:pPr>
      <w:r>
        <w:rPr>
          <w:b/>
          <w:noProof/>
          <w:sz w:val="28"/>
          <w:szCs w:val="28"/>
        </w:rPr>
        <w:drawing>
          <wp:inline distT="0" distB="0" distL="0" distR="0">
            <wp:extent cx="182880" cy="182880"/>
            <wp:effectExtent l="0" t="0" r="762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02__personal information-1 [black][60]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ab/>
      </w:r>
      <w:r w:rsidR="003956D6">
        <w:rPr>
          <w:b/>
          <w:sz w:val="28"/>
          <w:szCs w:val="28"/>
        </w:rPr>
        <w:t>Personal Details</w:t>
      </w:r>
    </w:p>
    <w:p w:rsidR="006A4275" w:rsidRDefault="003956D6" w:rsidP="00095433">
      <w:pPr>
        <w:tabs>
          <w:tab w:val="left" w:pos="1710"/>
        </w:tabs>
      </w:pPr>
      <w:bookmarkStart w:id="0" w:name="_GoBack"/>
      <w:bookmarkEnd w:id="0"/>
      <w:r>
        <w:tab/>
      </w:r>
      <w:r w:rsidR="00642A3B">
        <w:t xml:space="preserve">              </w:t>
      </w:r>
      <w:r>
        <w:t>Marital Status:</w:t>
      </w:r>
      <w:r>
        <w:tab/>
      </w:r>
      <w:r w:rsidR="00642A3B">
        <w:t>Married</w:t>
      </w:r>
      <w:r w:rsidR="00642A3B">
        <w:br/>
        <w:t>Birthday:</w:t>
      </w:r>
      <w:r w:rsidR="00642A3B">
        <w:tab/>
        <w:t>October 23, 1989</w:t>
      </w:r>
      <w:r>
        <w:tab/>
      </w:r>
      <w:r>
        <w:tab/>
        <w:t>Nationality:</w:t>
      </w:r>
      <w:r>
        <w:tab/>
        <w:t>Indian</w:t>
      </w:r>
      <w:r>
        <w:br/>
        <w:t>Gender:</w:t>
      </w:r>
      <w:r>
        <w:tab/>
        <w:t>Male</w:t>
      </w:r>
    </w:p>
    <w:p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A14E05" w:rsidRDefault="007A31A0" w:rsidP="003956D6">
      <w:pPr>
        <w:spacing w:line="240" w:lineRule="auto"/>
      </w:pPr>
      <w:r>
        <w:t xml:space="preserve">I </w:t>
      </w:r>
      <w:r w:rsidR="003956D6" w:rsidRPr="003956D6">
        <w:t>hereby declare that the information contained herein is true and correct to the best of my knowledge and belief.</w:t>
      </w:r>
    </w:p>
    <w:p w:rsidR="003956D6" w:rsidRPr="003956D6" w:rsidRDefault="006A033C" w:rsidP="003956D6">
      <w:pPr>
        <w:spacing w:line="240" w:lineRule="auto"/>
      </w:pPr>
      <w:r>
        <w:t xml:space="preserve">  </w:t>
      </w:r>
    </w:p>
    <w:sectPr w:rsidR="003956D6" w:rsidRPr="003956D6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1228" w:rsidRDefault="00AC1228" w:rsidP="00815584">
      <w:pPr>
        <w:spacing w:after="0" w:line="240" w:lineRule="auto"/>
      </w:pPr>
      <w:r>
        <w:separator/>
      </w:r>
    </w:p>
  </w:endnote>
  <w:endnote w:type="continuationSeparator" w:id="0">
    <w:p w:rsidR="00AC1228" w:rsidRDefault="00AC1228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1228" w:rsidRDefault="00AC1228" w:rsidP="00815584">
      <w:pPr>
        <w:spacing w:after="0" w:line="240" w:lineRule="auto"/>
      </w:pPr>
      <w:r>
        <w:separator/>
      </w:r>
    </w:p>
  </w:footnote>
  <w:footnote w:type="continuationSeparator" w:id="0">
    <w:p w:rsidR="00AC1228" w:rsidRDefault="00AC1228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8C71A4"/>
    <w:multiLevelType w:val="hybridMultilevel"/>
    <w:tmpl w:val="D480D94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22326DE"/>
    <w:multiLevelType w:val="hybridMultilevel"/>
    <w:tmpl w:val="7AB2732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NK4FAEXl740tAAAA"/>
  </w:docVars>
  <w:rsids>
    <w:rsidRoot w:val="006A4275"/>
    <w:rsid w:val="00052BE0"/>
    <w:rsid w:val="000750E9"/>
    <w:rsid w:val="0008753F"/>
    <w:rsid w:val="00095433"/>
    <w:rsid w:val="00095D66"/>
    <w:rsid w:val="000F1C25"/>
    <w:rsid w:val="00122DCD"/>
    <w:rsid w:val="0016611F"/>
    <w:rsid w:val="001864C4"/>
    <w:rsid w:val="001976E2"/>
    <w:rsid w:val="001B2F04"/>
    <w:rsid w:val="001F3DDC"/>
    <w:rsid w:val="00205D06"/>
    <w:rsid w:val="00235084"/>
    <w:rsid w:val="00297C20"/>
    <w:rsid w:val="002A736F"/>
    <w:rsid w:val="002C33C7"/>
    <w:rsid w:val="00304EAC"/>
    <w:rsid w:val="003150B5"/>
    <w:rsid w:val="00385D96"/>
    <w:rsid w:val="003956D6"/>
    <w:rsid w:val="003B3BCE"/>
    <w:rsid w:val="003D6A27"/>
    <w:rsid w:val="003F2890"/>
    <w:rsid w:val="00405D35"/>
    <w:rsid w:val="00437CEF"/>
    <w:rsid w:val="00446E3B"/>
    <w:rsid w:val="0046367C"/>
    <w:rsid w:val="00483D00"/>
    <w:rsid w:val="004B273A"/>
    <w:rsid w:val="004B2F1F"/>
    <w:rsid w:val="004C392C"/>
    <w:rsid w:val="004E06FB"/>
    <w:rsid w:val="004E22FE"/>
    <w:rsid w:val="00527262"/>
    <w:rsid w:val="00590EE3"/>
    <w:rsid w:val="00592A2A"/>
    <w:rsid w:val="00592FDF"/>
    <w:rsid w:val="005B5B31"/>
    <w:rsid w:val="005D138D"/>
    <w:rsid w:val="00623CD0"/>
    <w:rsid w:val="00642A3B"/>
    <w:rsid w:val="00646FED"/>
    <w:rsid w:val="00655CBF"/>
    <w:rsid w:val="006578D3"/>
    <w:rsid w:val="00675E31"/>
    <w:rsid w:val="006804F8"/>
    <w:rsid w:val="00683673"/>
    <w:rsid w:val="00695B35"/>
    <w:rsid w:val="006A033C"/>
    <w:rsid w:val="006A08FB"/>
    <w:rsid w:val="006A4275"/>
    <w:rsid w:val="006B5160"/>
    <w:rsid w:val="006E5875"/>
    <w:rsid w:val="006F0F5F"/>
    <w:rsid w:val="006F7B1E"/>
    <w:rsid w:val="00713D47"/>
    <w:rsid w:val="0071701F"/>
    <w:rsid w:val="00770A11"/>
    <w:rsid w:val="007777E2"/>
    <w:rsid w:val="0078682A"/>
    <w:rsid w:val="007958FF"/>
    <w:rsid w:val="007A31A0"/>
    <w:rsid w:val="007A3D54"/>
    <w:rsid w:val="007B67AB"/>
    <w:rsid w:val="007C127B"/>
    <w:rsid w:val="007D2EC7"/>
    <w:rsid w:val="007F5A4D"/>
    <w:rsid w:val="00815584"/>
    <w:rsid w:val="00875639"/>
    <w:rsid w:val="008C70A8"/>
    <w:rsid w:val="008E19C7"/>
    <w:rsid w:val="0090365E"/>
    <w:rsid w:val="00945E7C"/>
    <w:rsid w:val="00983717"/>
    <w:rsid w:val="009D62D5"/>
    <w:rsid w:val="009E41E1"/>
    <w:rsid w:val="00A11B20"/>
    <w:rsid w:val="00A14E05"/>
    <w:rsid w:val="00A324C9"/>
    <w:rsid w:val="00A76D56"/>
    <w:rsid w:val="00A81F24"/>
    <w:rsid w:val="00AA1F80"/>
    <w:rsid w:val="00AC1228"/>
    <w:rsid w:val="00AC67E0"/>
    <w:rsid w:val="00AE6DD1"/>
    <w:rsid w:val="00B1391D"/>
    <w:rsid w:val="00B23FDB"/>
    <w:rsid w:val="00B57081"/>
    <w:rsid w:val="00BD3213"/>
    <w:rsid w:val="00BE0C0D"/>
    <w:rsid w:val="00BE6161"/>
    <w:rsid w:val="00C07EF6"/>
    <w:rsid w:val="00C24816"/>
    <w:rsid w:val="00C461A8"/>
    <w:rsid w:val="00CB604D"/>
    <w:rsid w:val="00CC314C"/>
    <w:rsid w:val="00CC7317"/>
    <w:rsid w:val="00D155B1"/>
    <w:rsid w:val="00D26B2F"/>
    <w:rsid w:val="00DA0C90"/>
    <w:rsid w:val="00DB0874"/>
    <w:rsid w:val="00DD7B38"/>
    <w:rsid w:val="00DE304B"/>
    <w:rsid w:val="00DF12E1"/>
    <w:rsid w:val="00F35DD4"/>
    <w:rsid w:val="00F43A8A"/>
    <w:rsid w:val="00FC4C9D"/>
    <w:rsid w:val="00FD62F0"/>
    <w:rsid w:val="00FE5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83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D0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D3213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83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D0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D32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hyperlink" Target="mailto:Pankaj.374351@2freemail.com" TargetMode="Externa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3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1-10T15:19:00Z</dcterms:created>
  <dcterms:modified xsi:type="dcterms:W3CDTF">2017-11-14T09:25:00Z</dcterms:modified>
</cp:coreProperties>
</file>